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B1167" w14:textId="77777777" w:rsidR="00B53ACD" w:rsidRDefault="00B53ACD" w:rsidP="00B53ACD">
      <w:pPr>
        <w:jc w:val="center"/>
        <w:rPr>
          <w:noProof/>
          <w:lang w:eastAsia="en-CA"/>
        </w:rPr>
      </w:pPr>
      <w:bookmarkStart w:id="0" w:name="_GoBack"/>
      <w:bookmarkEnd w:id="0"/>
    </w:p>
    <w:p w14:paraId="6CB76BD7" w14:textId="77777777" w:rsidR="00B53ACD" w:rsidRDefault="00B53ACD" w:rsidP="00B53ACD">
      <w:pPr>
        <w:jc w:val="center"/>
        <w:rPr>
          <w:noProof/>
          <w:lang w:eastAsia="en-CA"/>
        </w:rPr>
      </w:pPr>
    </w:p>
    <w:p w14:paraId="53B105A0" w14:textId="77777777" w:rsidR="00842B67" w:rsidRDefault="007643D1" w:rsidP="00B53ACD">
      <w:pPr>
        <w:jc w:val="center"/>
        <w:rPr>
          <w:noProof/>
          <w:lang w:eastAsia="en-CA"/>
        </w:rPr>
      </w:pPr>
      <w:r>
        <w:rPr>
          <w:noProof/>
          <w:lang w:eastAsia="en-CA"/>
        </w:rPr>
        <w:drawing>
          <wp:inline distT="0" distB="0" distL="0" distR="0" wp14:anchorId="42A748EF" wp14:editId="26A5C16E">
            <wp:extent cx="4352925" cy="790575"/>
            <wp:effectExtent l="0" t="0" r="9525" b="9525"/>
            <wp:docPr id="1" name="Picture 1" descr="MC900022214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900022214[1]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1A1F7" w14:textId="77777777" w:rsidR="00330B45" w:rsidRDefault="00330B45" w:rsidP="00B53ACD">
      <w:pPr>
        <w:jc w:val="center"/>
        <w:rPr>
          <w:noProof/>
          <w:lang w:eastAsia="en-CA"/>
        </w:rPr>
      </w:pPr>
    </w:p>
    <w:p w14:paraId="101F6E94" w14:textId="77777777" w:rsidR="007643D1" w:rsidRPr="00E14612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 w:rsidRPr="00E14612">
        <w:rPr>
          <w:rFonts w:ascii="Footlight MT Light" w:hAnsi="Footlight MT Light"/>
          <w:b/>
          <w:sz w:val="32"/>
          <w:szCs w:val="32"/>
        </w:rPr>
        <w:t>A huge THANK YOU to ALL who participated</w:t>
      </w:r>
    </w:p>
    <w:p w14:paraId="20E1E22F" w14:textId="77777777" w:rsidR="007643D1" w:rsidRDefault="00330B45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FA732D" wp14:editId="06215380">
                <wp:simplePos x="0" y="0"/>
                <wp:positionH relativeFrom="column">
                  <wp:posOffset>5147945</wp:posOffset>
                </wp:positionH>
                <wp:positionV relativeFrom="paragraph">
                  <wp:posOffset>173355</wp:posOffset>
                </wp:positionV>
                <wp:extent cx="955675" cy="887730"/>
                <wp:effectExtent l="0" t="0" r="0" b="762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5675" cy="887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7F8358" w14:textId="77777777" w:rsidR="003D5064" w:rsidRDefault="007643D1"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23831B84" wp14:editId="77C36EC4">
                                  <wp:extent cx="968829" cy="914400"/>
                                  <wp:effectExtent l="0" t="0" r="3175" b="0"/>
                                  <wp:docPr id="5" name="Picture 5" descr="MP900384863[1]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MP900384863[1]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68829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FA732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5.35pt;margin-top:13.65pt;width:75.25pt;height:69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" stroked="f">
                <v:textbox>
                  <w:txbxContent>
                    <w:p w14:paraId="317F8358" w14:textId="77777777" w:rsidR="003D5064" w:rsidRDefault="007643D1"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23831B84" wp14:editId="77C36EC4">
                            <wp:extent cx="968829" cy="914400"/>
                            <wp:effectExtent l="0" t="0" r="3175" b="0"/>
                            <wp:docPr id="5" name="Picture 5" descr="MP900384863[1]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MP900384863[1]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68829" cy="914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643D1" w:rsidRPr="00E14612">
        <w:rPr>
          <w:rFonts w:ascii="Footlight MT Light" w:hAnsi="Footlight MT Light"/>
          <w:b/>
          <w:sz w:val="32"/>
          <w:szCs w:val="32"/>
        </w:rPr>
        <w:t>and supported the</w:t>
      </w:r>
      <w:r w:rsidR="007643D1">
        <w:rPr>
          <w:rFonts w:ascii="Footlight MT Light" w:hAnsi="Footlight MT Light"/>
          <w:b/>
          <w:sz w:val="32"/>
          <w:szCs w:val="32"/>
        </w:rPr>
        <w:t xml:space="preserve"> parish’s</w:t>
      </w:r>
    </w:p>
    <w:p w14:paraId="14AEE451" w14:textId="77777777" w:rsidR="007643D1" w:rsidRPr="00E14612" w:rsidRDefault="00330B45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78D1A49" wp14:editId="0B36329F">
                <wp:simplePos x="0" y="0"/>
                <wp:positionH relativeFrom="column">
                  <wp:posOffset>471805</wp:posOffset>
                </wp:positionH>
                <wp:positionV relativeFrom="paragraph">
                  <wp:posOffset>46990</wp:posOffset>
                </wp:positionV>
                <wp:extent cx="920115" cy="735330"/>
                <wp:effectExtent l="0" t="0" r="0" b="7620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115" cy="735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EB163" w14:textId="77777777" w:rsidR="003D5064" w:rsidRDefault="007643D1"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1F7D50E9" wp14:editId="2595D04A">
                                  <wp:extent cx="885825" cy="647700"/>
                                  <wp:effectExtent l="0" t="0" r="9525" b="0"/>
                                  <wp:docPr id="4" name="Picture 4" descr="MC900021628[1]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MC900021628[1]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5825" cy="647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D1A49" id="Text Box 3" o:spid="_x0000_s1027" type="#_x0000_t202" style="position:absolute;left:0;text-align:left;margin-left:37.15pt;margin-top:3.7pt;width:72.45pt;height:5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" stroked="f">
                <v:textbox>
                  <w:txbxContent>
                    <w:p w14:paraId="0C7EB163" w14:textId="77777777" w:rsidR="003D5064" w:rsidRDefault="007643D1"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1F7D50E9" wp14:editId="2595D04A">
                            <wp:extent cx="885825" cy="647700"/>
                            <wp:effectExtent l="0" t="0" r="9525" b="0"/>
                            <wp:docPr id="4" name="Picture 4" descr="MC900021628[1]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MC900021628[1]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5825" cy="647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479B698" w14:textId="77777777" w:rsidR="007643D1" w:rsidRPr="008337B1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>
        <w:rPr>
          <w:rFonts w:ascii="Footlight MT Light" w:hAnsi="Footlight MT Light"/>
          <w:b/>
          <w:sz w:val="32"/>
          <w:szCs w:val="32"/>
        </w:rPr>
        <w:t xml:space="preserve"> 2018</w:t>
      </w:r>
      <w:r w:rsidRPr="008337B1">
        <w:rPr>
          <w:rFonts w:ascii="Footlight MT Light" w:hAnsi="Footlight MT Light"/>
          <w:b/>
          <w:sz w:val="32"/>
          <w:szCs w:val="32"/>
        </w:rPr>
        <w:t xml:space="preserve"> SNOWFLAKE BAZAAR</w:t>
      </w:r>
    </w:p>
    <w:p w14:paraId="1C5E9D6B" w14:textId="77777777" w:rsidR="007643D1" w:rsidRPr="008337B1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 w:rsidRPr="008337B1">
        <w:rPr>
          <w:rFonts w:ascii="Footlight MT Light" w:hAnsi="Footlight MT Light"/>
          <w:b/>
          <w:sz w:val="32"/>
          <w:szCs w:val="32"/>
        </w:rPr>
        <w:t>&amp;</w:t>
      </w:r>
    </w:p>
    <w:p w14:paraId="74C9CE2F" w14:textId="77777777" w:rsidR="007643D1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 w:rsidRPr="008337B1">
        <w:rPr>
          <w:rFonts w:ascii="Footlight MT Light" w:hAnsi="Footlight MT Light"/>
          <w:b/>
          <w:sz w:val="32"/>
          <w:szCs w:val="32"/>
        </w:rPr>
        <w:t>BAKE SALE.</w:t>
      </w:r>
    </w:p>
    <w:p w14:paraId="7CF7E9BD" w14:textId="77777777" w:rsidR="007643D1" w:rsidRPr="008337B1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</w:p>
    <w:p w14:paraId="4DCF03DA" w14:textId="77777777" w:rsidR="007643D1" w:rsidRDefault="007643D1" w:rsidP="007643D1">
      <w:pPr>
        <w:jc w:val="center"/>
        <w:rPr>
          <w:rFonts w:ascii="Footlight MT Light" w:hAnsi="Footlight MT Light"/>
          <w:b/>
          <w:sz w:val="32"/>
          <w:szCs w:val="32"/>
          <w:u w:val="single"/>
        </w:rPr>
      </w:pPr>
      <w:r w:rsidRPr="0070479A">
        <w:rPr>
          <w:rFonts w:ascii="Footlight MT Light" w:hAnsi="Footlight MT Light"/>
          <w:b/>
          <w:sz w:val="32"/>
          <w:szCs w:val="32"/>
        </w:rPr>
        <w:t xml:space="preserve">The </w:t>
      </w:r>
      <w:r w:rsidRPr="0070479A">
        <w:rPr>
          <w:rFonts w:ascii="Footlight MT Light" w:hAnsi="Footlight MT Light"/>
          <w:b/>
          <w:sz w:val="32"/>
          <w:szCs w:val="32"/>
          <w:u w:val="single"/>
        </w:rPr>
        <w:t>total pro</w:t>
      </w:r>
      <w:r>
        <w:rPr>
          <w:rFonts w:ascii="Footlight MT Light" w:hAnsi="Footlight MT Light"/>
          <w:b/>
          <w:sz w:val="32"/>
          <w:szCs w:val="32"/>
          <w:u w:val="single"/>
        </w:rPr>
        <w:t>fits</w:t>
      </w:r>
      <w:r w:rsidRPr="0070479A">
        <w:rPr>
          <w:rFonts w:ascii="Footlight MT Light" w:hAnsi="Footlight MT Light"/>
          <w:b/>
          <w:sz w:val="32"/>
          <w:szCs w:val="32"/>
        </w:rPr>
        <w:t xml:space="preserve"> from the event were </w:t>
      </w:r>
      <w:r w:rsidRPr="0070479A">
        <w:rPr>
          <w:rFonts w:ascii="Footlight MT Light" w:hAnsi="Footlight MT Light"/>
          <w:b/>
          <w:sz w:val="32"/>
          <w:szCs w:val="32"/>
          <w:u w:val="single"/>
        </w:rPr>
        <w:t>$</w:t>
      </w:r>
      <w:r w:rsidR="00F604D3">
        <w:rPr>
          <w:rFonts w:ascii="Footlight MT Light" w:hAnsi="Footlight MT Light"/>
          <w:b/>
          <w:sz w:val="32"/>
          <w:szCs w:val="32"/>
          <w:u w:val="single"/>
        </w:rPr>
        <w:t>8979.76</w:t>
      </w:r>
      <w:r>
        <w:rPr>
          <w:rFonts w:ascii="Footlight MT Light" w:hAnsi="Footlight MT Light"/>
          <w:b/>
          <w:sz w:val="32"/>
          <w:szCs w:val="32"/>
          <w:u w:val="single"/>
        </w:rPr>
        <w:t>.</w:t>
      </w:r>
    </w:p>
    <w:p w14:paraId="19D39658" w14:textId="77777777" w:rsidR="007643D1" w:rsidRDefault="007643D1" w:rsidP="007643D1">
      <w:pPr>
        <w:jc w:val="center"/>
        <w:rPr>
          <w:rFonts w:ascii="Footlight MT Light" w:hAnsi="Footlight MT Light"/>
          <w:b/>
          <w:sz w:val="32"/>
          <w:szCs w:val="32"/>
        </w:rPr>
      </w:pPr>
      <w:r>
        <w:rPr>
          <w:rFonts w:ascii="Footlight MT Light" w:hAnsi="Footlight MT Light"/>
          <w:b/>
          <w:sz w:val="32"/>
          <w:szCs w:val="32"/>
        </w:rPr>
        <w:t xml:space="preserve">This year’s huge BAKE SALE brought in </w:t>
      </w:r>
      <w:r w:rsidRPr="00655C09">
        <w:rPr>
          <w:rFonts w:ascii="Footlight MT Light" w:hAnsi="Footlight MT Light"/>
          <w:b/>
          <w:sz w:val="28"/>
          <w:szCs w:val="28"/>
        </w:rPr>
        <w:t>$</w:t>
      </w:r>
      <w:r>
        <w:rPr>
          <w:rFonts w:ascii="Footlight MT Light" w:hAnsi="Footlight MT Light"/>
          <w:b/>
          <w:sz w:val="28"/>
          <w:szCs w:val="28"/>
        </w:rPr>
        <w:t xml:space="preserve">2,499.50; </w:t>
      </w:r>
      <w:r w:rsidRPr="00E67164">
        <w:rPr>
          <w:rFonts w:ascii="Footlight MT Light" w:hAnsi="Footlight MT Light"/>
          <w:b/>
          <w:i/>
          <w:sz w:val="28"/>
          <w:szCs w:val="28"/>
          <w:u w:val="single"/>
        </w:rPr>
        <w:t>WONDERFUL</w:t>
      </w:r>
      <w:r w:rsidRPr="00E67164">
        <w:rPr>
          <w:rFonts w:ascii="Footlight MT Light" w:hAnsi="Footlight MT Light"/>
          <w:b/>
          <w:i/>
          <w:sz w:val="32"/>
          <w:szCs w:val="32"/>
          <w:u w:val="single"/>
        </w:rPr>
        <w:t>!</w:t>
      </w:r>
    </w:p>
    <w:p w14:paraId="653B60C5" w14:textId="77777777" w:rsidR="00330B45" w:rsidRDefault="007643D1" w:rsidP="007643D1">
      <w:pPr>
        <w:jc w:val="center"/>
        <w:rPr>
          <w:rFonts w:ascii="Footlight MT Light" w:hAnsi="Footlight MT Light"/>
          <w:b/>
          <w:sz w:val="32"/>
          <w:szCs w:val="32"/>
        </w:rPr>
      </w:pPr>
      <w:r>
        <w:rPr>
          <w:rFonts w:ascii="Footlight MT Light" w:hAnsi="Footlight MT Light"/>
          <w:b/>
          <w:sz w:val="32"/>
          <w:szCs w:val="32"/>
        </w:rPr>
        <w:t xml:space="preserve">We served lunch to 48 individuals, our infamous </w:t>
      </w:r>
      <w:proofErr w:type="spellStart"/>
      <w:r>
        <w:rPr>
          <w:rFonts w:ascii="Footlight MT Light" w:hAnsi="Footlight MT Light"/>
          <w:b/>
          <w:sz w:val="32"/>
          <w:szCs w:val="32"/>
        </w:rPr>
        <w:t>tourtières</w:t>
      </w:r>
      <w:proofErr w:type="spellEnd"/>
      <w:r>
        <w:rPr>
          <w:rFonts w:ascii="Footlight MT Light" w:hAnsi="Footlight MT Light"/>
          <w:b/>
          <w:sz w:val="32"/>
          <w:szCs w:val="32"/>
        </w:rPr>
        <w:t xml:space="preserve"> all sold early in the morning. </w:t>
      </w:r>
    </w:p>
    <w:p w14:paraId="31FC4540" w14:textId="77777777" w:rsidR="007643D1" w:rsidRDefault="007643D1" w:rsidP="007643D1">
      <w:pPr>
        <w:jc w:val="center"/>
        <w:rPr>
          <w:rFonts w:ascii="Footlight MT Light" w:hAnsi="Footlight MT Light"/>
          <w:b/>
          <w:sz w:val="32"/>
          <w:szCs w:val="32"/>
        </w:rPr>
      </w:pPr>
      <w:r>
        <w:rPr>
          <w:rFonts w:ascii="Footlight MT Light" w:hAnsi="Footlight MT Light"/>
          <w:b/>
          <w:sz w:val="32"/>
          <w:szCs w:val="32"/>
        </w:rPr>
        <w:t xml:space="preserve">We are grateful for donations received which allowed us to purchase a freezer to store the meat pies. </w:t>
      </w:r>
    </w:p>
    <w:p w14:paraId="35F9805E" w14:textId="77777777" w:rsidR="007643D1" w:rsidRDefault="007643D1" w:rsidP="007643D1">
      <w:pPr>
        <w:jc w:val="center"/>
        <w:rPr>
          <w:rFonts w:ascii="Footlight MT Light" w:hAnsi="Footlight MT Light"/>
          <w:b/>
          <w:sz w:val="32"/>
          <w:szCs w:val="32"/>
        </w:rPr>
      </w:pPr>
      <w:r>
        <w:rPr>
          <w:rFonts w:ascii="Footlight MT Light" w:hAnsi="Footlight MT Light"/>
          <w:b/>
          <w:sz w:val="32"/>
          <w:szCs w:val="32"/>
        </w:rPr>
        <w:t>EVERYONE’s generosity of time, energy and all the great donations for the Bazaar &amp; Bake Sale were truly what made it the success it was!</w:t>
      </w:r>
    </w:p>
    <w:p w14:paraId="3FBE6101" w14:textId="77777777" w:rsidR="007643D1" w:rsidRDefault="007643D1" w:rsidP="007643D1">
      <w:pPr>
        <w:pStyle w:val="NoSpacing"/>
        <w:jc w:val="center"/>
      </w:pPr>
      <w:r>
        <w:rPr>
          <w:noProof/>
          <w:lang w:eastAsia="en-CA"/>
        </w:rPr>
        <w:drawing>
          <wp:inline distT="0" distB="0" distL="0" distR="0" wp14:anchorId="3940B7E8" wp14:editId="02DC1753">
            <wp:extent cx="390525" cy="533400"/>
            <wp:effectExtent l="0" t="0" r="9525" b="0"/>
            <wp:docPr id="7" name="Picture 2" descr="MC90043639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900436392[1]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C2873" w14:textId="77777777" w:rsidR="00330B45" w:rsidRDefault="00330B45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</w:p>
    <w:p w14:paraId="52C88963" w14:textId="77777777" w:rsidR="007643D1" w:rsidRPr="00E14612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 w:rsidRPr="00E14612">
        <w:rPr>
          <w:rFonts w:ascii="Footlight MT Light" w:hAnsi="Footlight MT Light"/>
          <w:b/>
          <w:sz w:val="32"/>
          <w:szCs w:val="32"/>
        </w:rPr>
        <w:t xml:space="preserve">Again a most sincere THANK YOU to ALL </w:t>
      </w:r>
    </w:p>
    <w:p w14:paraId="724B6AFC" w14:textId="77777777" w:rsidR="007643D1" w:rsidRPr="00E14612" w:rsidRDefault="007643D1" w:rsidP="007643D1">
      <w:pPr>
        <w:pStyle w:val="NoSpacing"/>
        <w:jc w:val="center"/>
        <w:rPr>
          <w:rFonts w:ascii="Footlight MT Light" w:hAnsi="Footlight MT Light"/>
          <w:b/>
          <w:sz w:val="32"/>
          <w:szCs w:val="32"/>
        </w:rPr>
      </w:pPr>
      <w:r w:rsidRPr="00E14612">
        <w:rPr>
          <w:rFonts w:ascii="Footlight MT Light" w:hAnsi="Footlight MT Light"/>
          <w:b/>
          <w:sz w:val="32"/>
          <w:szCs w:val="32"/>
        </w:rPr>
        <w:t xml:space="preserve">who </w:t>
      </w:r>
      <w:r>
        <w:rPr>
          <w:rFonts w:ascii="Footlight MT Light" w:hAnsi="Footlight MT Light"/>
          <w:b/>
          <w:sz w:val="32"/>
          <w:szCs w:val="32"/>
        </w:rPr>
        <w:t>warmly</w:t>
      </w:r>
      <w:r w:rsidRPr="00E14612">
        <w:rPr>
          <w:rFonts w:ascii="Footlight MT Light" w:hAnsi="Footlight MT Light"/>
          <w:b/>
          <w:sz w:val="32"/>
          <w:szCs w:val="32"/>
        </w:rPr>
        <w:t xml:space="preserve"> worked together from the launch of this </w:t>
      </w:r>
      <w:proofErr w:type="gramStart"/>
      <w:r w:rsidRPr="00E14612">
        <w:rPr>
          <w:rFonts w:ascii="Footlight MT Light" w:hAnsi="Footlight MT Light"/>
          <w:b/>
          <w:sz w:val="32"/>
          <w:szCs w:val="32"/>
        </w:rPr>
        <w:t>Bazaar</w:t>
      </w:r>
      <w:r>
        <w:rPr>
          <w:rFonts w:ascii="Footlight MT Light" w:hAnsi="Footlight MT Light"/>
          <w:b/>
          <w:sz w:val="32"/>
          <w:szCs w:val="32"/>
        </w:rPr>
        <w:t xml:space="preserve"> </w:t>
      </w:r>
      <w:r w:rsidRPr="00E14612">
        <w:rPr>
          <w:rFonts w:ascii="Footlight MT Light" w:hAnsi="Footlight MT Light"/>
          <w:b/>
          <w:sz w:val="32"/>
          <w:szCs w:val="32"/>
        </w:rPr>
        <w:t xml:space="preserve"> undertaking</w:t>
      </w:r>
      <w:proofErr w:type="gramEnd"/>
      <w:r w:rsidRPr="00E14612">
        <w:rPr>
          <w:rFonts w:ascii="Footlight MT Light" w:hAnsi="Footlight MT Light"/>
          <w:b/>
          <w:sz w:val="32"/>
          <w:szCs w:val="32"/>
        </w:rPr>
        <w:t xml:space="preserve"> right to the clean-up.</w:t>
      </w:r>
    </w:p>
    <w:p w14:paraId="52544573" w14:textId="77777777" w:rsidR="00B53ACD" w:rsidRDefault="00B53ACD" w:rsidP="00B53ACD">
      <w:pPr>
        <w:jc w:val="center"/>
      </w:pPr>
    </w:p>
    <w:p w14:paraId="05F92905" w14:textId="77777777" w:rsidR="00842B67" w:rsidRDefault="00330B45" w:rsidP="00330B45">
      <w:pPr>
        <w:rPr>
          <w:noProof/>
          <w:lang w:eastAsia="en-CA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0778F09" wp14:editId="15B73BD8">
                <wp:simplePos x="0" y="0"/>
                <wp:positionH relativeFrom="column">
                  <wp:posOffset>695325</wp:posOffset>
                </wp:positionH>
                <wp:positionV relativeFrom="paragraph">
                  <wp:posOffset>-3810</wp:posOffset>
                </wp:positionV>
                <wp:extent cx="4340860" cy="4542790"/>
                <wp:effectExtent l="0" t="0" r="254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860" cy="454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A8DE13" w14:textId="77777777" w:rsidR="00B53ACD" w:rsidRPr="00E14612" w:rsidRDefault="00B53ACD" w:rsidP="00B53ACD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65C6A1F" w14:textId="77777777" w:rsidR="00E14612" w:rsidRDefault="007643D1" w:rsidP="00330B45">
                            <w:pPr>
                              <w:pStyle w:val="NoSpacing"/>
                            </w:pPr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7F6471F5" wp14:editId="4B74C45B">
                                  <wp:extent cx="4267200" cy="790575"/>
                                  <wp:effectExtent l="0" t="0" r="0" b="9525"/>
                                  <wp:docPr id="3" name="Picture 3" descr="MC900022214[1]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MC900022214[1]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67200" cy="790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6024C4" w14:textId="77777777" w:rsidR="001D5245" w:rsidRPr="0070479A" w:rsidRDefault="001D5245" w:rsidP="00B53ACD">
                            <w:pPr>
                              <w:jc w:val="center"/>
                              <w:rPr>
                                <w:rFonts w:ascii="Footlight MT Light" w:hAnsi="Footlight MT Light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78F09" id="Text Box 2" o:spid="_x0000_s1028" type="#_x0000_t202" style="position:absolute;margin-left:54.75pt;margin-top:-.3pt;width:341.8pt;height:35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" stroked="f">
                <v:textbox>
                  <w:txbxContent>
                    <w:p w14:paraId="71A8DE13" w14:textId="77777777" w:rsidR="00B53ACD" w:rsidRPr="00E14612" w:rsidRDefault="00B53ACD" w:rsidP="00B53ACD">
                      <w:pPr>
                        <w:pStyle w:val="NoSpacing"/>
                        <w:jc w:val="center"/>
                        <w:rPr>
                          <w:rFonts w:ascii="Footlight MT Light" w:hAnsi="Footlight MT Light"/>
                          <w:b/>
                          <w:sz w:val="32"/>
                          <w:szCs w:val="32"/>
                        </w:rPr>
                      </w:pPr>
                    </w:p>
                    <w:p w14:paraId="765C6A1F" w14:textId="77777777" w:rsidR="00E14612" w:rsidRDefault="007643D1" w:rsidP="00330B45">
                      <w:pPr>
                        <w:pStyle w:val="NoSpacing"/>
                      </w:pPr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7F6471F5" wp14:editId="4B74C45B">
                            <wp:extent cx="4267200" cy="790575"/>
                            <wp:effectExtent l="0" t="0" r="0" b="9525"/>
                            <wp:docPr id="3" name="Picture 3" descr="MC900022214[1]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MC900022214[1]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67200" cy="790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6024C4" w14:textId="77777777" w:rsidR="001D5245" w:rsidRPr="0070479A" w:rsidRDefault="001D5245" w:rsidP="00B53ACD">
                      <w:pPr>
                        <w:jc w:val="center"/>
                        <w:rPr>
                          <w:rFonts w:ascii="Footlight MT Light" w:hAnsi="Footlight MT Light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842B67" w:rsidSect="00330B45">
      <w:pgSz w:w="12240" w:h="15840" w:code="1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altName w:val="Footlight MT Light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tDSxMDYwtTAwNjVV0lEKTi0uzszPAykwqgUA6cWvMSwAAAA="/>
  </w:docVars>
  <w:rsids>
    <w:rsidRoot w:val="00842B67"/>
    <w:rsid w:val="000B0637"/>
    <w:rsid w:val="00134B9C"/>
    <w:rsid w:val="00135A49"/>
    <w:rsid w:val="001D5245"/>
    <w:rsid w:val="00200320"/>
    <w:rsid w:val="00206BD7"/>
    <w:rsid w:val="0024460C"/>
    <w:rsid w:val="002F57B6"/>
    <w:rsid w:val="00322D3C"/>
    <w:rsid w:val="00330B45"/>
    <w:rsid w:val="003D5064"/>
    <w:rsid w:val="004A1AE2"/>
    <w:rsid w:val="004B036C"/>
    <w:rsid w:val="004C4BE0"/>
    <w:rsid w:val="004E7F2C"/>
    <w:rsid w:val="00514A9D"/>
    <w:rsid w:val="00655C09"/>
    <w:rsid w:val="0070479A"/>
    <w:rsid w:val="00713AD7"/>
    <w:rsid w:val="007643D1"/>
    <w:rsid w:val="007B604B"/>
    <w:rsid w:val="007E0E0E"/>
    <w:rsid w:val="007F1D44"/>
    <w:rsid w:val="008337B1"/>
    <w:rsid w:val="00842B67"/>
    <w:rsid w:val="00873E0E"/>
    <w:rsid w:val="00910A31"/>
    <w:rsid w:val="00990240"/>
    <w:rsid w:val="009B6F75"/>
    <w:rsid w:val="00A052FB"/>
    <w:rsid w:val="00B01CE2"/>
    <w:rsid w:val="00B53ACD"/>
    <w:rsid w:val="00C82D93"/>
    <w:rsid w:val="00CD25B8"/>
    <w:rsid w:val="00D058D3"/>
    <w:rsid w:val="00D95F8E"/>
    <w:rsid w:val="00E14612"/>
    <w:rsid w:val="00E7644F"/>
    <w:rsid w:val="00EE79B3"/>
    <w:rsid w:val="00F604D3"/>
    <w:rsid w:val="00FD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86F24"/>
  <w15:docId w15:val="{A45DEFF7-3F88-4B61-A1A8-890C1D91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2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2B6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1461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5" Type="http://schemas.openxmlformats.org/officeDocument/2006/relationships/image" Target="media/image2.jpeg"/><Relationship Id="rId4" Type="http://schemas.openxmlformats.org/officeDocument/2006/relationships/image" Target="media/image1.w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aint Vital</cp:lastModifiedBy>
  <cp:revision>2</cp:revision>
  <cp:lastPrinted>2018-11-15T04:34:00Z</cp:lastPrinted>
  <dcterms:created xsi:type="dcterms:W3CDTF">2018-11-16T18:05:00Z</dcterms:created>
  <dcterms:modified xsi:type="dcterms:W3CDTF">2018-11-16T18:05:00Z</dcterms:modified>
</cp:coreProperties>
</file>